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8C7" w:rsidRDefault="00FE58C7" w:rsidP="00FE58C7">
      <w:pPr>
        <w:pStyle w:val="Heading1"/>
      </w:pPr>
      <w:r>
        <w:t>Lab Test 2 Screenshots</w:t>
      </w:r>
    </w:p>
    <w:p w:rsidR="00D97B83" w:rsidRDefault="00D97B83" w:rsidP="00D97B83">
      <w:pPr>
        <w:pStyle w:val="Heading2"/>
      </w:pPr>
      <w:r>
        <w:t>Question 1</w:t>
      </w:r>
    </w:p>
    <w:p w:rsidR="001447A6" w:rsidRDefault="00D97B83" w:rsidP="00D97B83">
      <w:r>
        <w:rPr>
          <w:noProof/>
        </w:rPr>
        <w:drawing>
          <wp:inline distT="0" distB="0" distL="0" distR="0" wp14:anchorId="39804393" wp14:editId="1C864D00">
            <wp:extent cx="5943600" cy="36753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Default="001447A6" w:rsidP="00D97B83">
      <w:r>
        <w:rPr>
          <w:noProof/>
        </w:rPr>
        <w:lastRenderedPageBreak/>
        <w:drawing>
          <wp:inline distT="0" distB="0" distL="0" distR="0" wp14:anchorId="3C98DE06" wp14:editId="182316AC">
            <wp:extent cx="5943600" cy="4915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7B83">
        <w:br/>
      </w:r>
    </w:p>
    <w:p w:rsidR="00D97B83" w:rsidRDefault="00D97B83" w:rsidP="00D97B83">
      <w:r>
        <w:rPr>
          <w:noProof/>
        </w:rPr>
        <w:drawing>
          <wp:inline distT="0" distB="0" distL="0" distR="0" wp14:anchorId="55E118FD" wp14:editId="750C8B96">
            <wp:extent cx="5943600" cy="1894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843" w:rsidRDefault="00FD5843" w:rsidP="00D97B83">
      <w:r>
        <w:rPr>
          <w:noProof/>
        </w:rPr>
        <w:lastRenderedPageBreak/>
        <w:drawing>
          <wp:inline distT="0" distB="0" distL="0" distR="0" wp14:anchorId="59EF8E06" wp14:editId="60379811">
            <wp:extent cx="5943600" cy="31832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97B83" w:rsidRDefault="00D97B83" w:rsidP="00D97B83">
      <w:pPr>
        <w:pStyle w:val="Heading2"/>
      </w:pPr>
      <w:r>
        <w:t>Question2</w:t>
      </w:r>
    </w:p>
    <w:p w:rsidR="00D97B83" w:rsidRDefault="00D97B83" w:rsidP="00D97B83">
      <w:r>
        <w:rPr>
          <w:noProof/>
        </w:rPr>
        <w:drawing>
          <wp:inline distT="0" distB="0" distL="0" distR="0" wp14:anchorId="0BD6FBB2" wp14:editId="6DCF13E9">
            <wp:extent cx="5943600" cy="27343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Default="00D97B83" w:rsidP="00D97B83">
      <w:pPr>
        <w:pStyle w:val="Heading2"/>
      </w:pPr>
      <w:r>
        <w:lastRenderedPageBreak/>
        <w:t>Question 3</w:t>
      </w:r>
    </w:p>
    <w:p w:rsidR="00D97B83" w:rsidRDefault="00D97B83" w:rsidP="00D97B83">
      <w:r>
        <w:rPr>
          <w:noProof/>
        </w:rPr>
        <w:drawing>
          <wp:inline distT="0" distB="0" distL="0" distR="0" wp14:anchorId="096C449E" wp14:editId="19910C56">
            <wp:extent cx="5943600" cy="27343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Default="00D97B83" w:rsidP="00D97B83">
      <w:pPr>
        <w:pStyle w:val="Heading2"/>
      </w:pPr>
      <w:r>
        <w:t>Question 4</w:t>
      </w:r>
    </w:p>
    <w:p w:rsidR="00D97B83" w:rsidRDefault="00D97B83" w:rsidP="00D97B83">
      <w:r>
        <w:rPr>
          <w:noProof/>
        </w:rPr>
        <w:drawing>
          <wp:inline distT="0" distB="0" distL="0" distR="0" wp14:anchorId="31ACDD8D" wp14:editId="15588CA3">
            <wp:extent cx="5943600" cy="36696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Default="00D97B83" w:rsidP="00D97B83">
      <w:r>
        <w:rPr>
          <w:noProof/>
        </w:rPr>
        <w:lastRenderedPageBreak/>
        <w:drawing>
          <wp:inline distT="0" distB="0" distL="0" distR="0" wp14:anchorId="053F63DA" wp14:editId="4C45E6CC">
            <wp:extent cx="5943600" cy="264033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Pr="00D97B83" w:rsidRDefault="00D97B83" w:rsidP="00D97B83">
      <w:r>
        <w:rPr>
          <w:noProof/>
        </w:rPr>
        <w:drawing>
          <wp:inline distT="0" distB="0" distL="0" distR="0" wp14:anchorId="40C42399" wp14:editId="2FE3BA49">
            <wp:extent cx="5943600" cy="3792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Pr="00D97B83" w:rsidRDefault="00D97B83" w:rsidP="00D97B83">
      <w:pPr>
        <w:pStyle w:val="Heading2"/>
      </w:pPr>
      <w:r>
        <w:lastRenderedPageBreak/>
        <w:t>Question 5</w:t>
      </w:r>
    </w:p>
    <w:p w:rsidR="00FE58C7" w:rsidRDefault="00D97B83" w:rsidP="00FE58C7">
      <w:r>
        <w:rPr>
          <w:noProof/>
        </w:rPr>
        <w:drawing>
          <wp:inline distT="0" distB="0" distL="0" distR="0" wp14:anchorId="41E07A9E" wp14:editId="1014610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Default="00D97B83" w:rsidP="00D97B83">
      <w:pPr>
        <w:pStyle w:val="Heading2"/>
      </w:pPr>
      <w:r>
        <w:t>Question 6</w:t>
      </w:r>
    </w:p>
    <w:p w:rsidR="001447A6" w:rsidRPr="001447A6" w:rsidRDefault="001447A6" w:rsidP="001447A6">
      <w:r>
        <w:rPr>
          <w:noProof/>
        </w:rPr>
        <w:drawing>
          <wp:inline distT="0" distB="0" distL="0" distR="0" wp14:anchorId="7CCDF9E0" wp14:editId="17BD1B93">
            <wp:extent cx="5943600" cy="31730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B83" w:rsidRPr="00D97B83" w:rsidRDefault="001447A6" w:rsidP="00D97B83">
      <w:r>
        <w:rPr>
          <w:noProof/>
        </w:rPr>
        <w:lastRenderedPageBreak/>
        <w:drawing>
          <wp:inline distT="0" distB="0" distL="0" distR="0" wp14:anchorId="2E64A0C6" wp14:editId="500E7654">
            <wp:extent cx="5943600" cy="33864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97B83" w:rsidRPr="00D97B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szA3sjQwsDS1NDdS0lEKTi0uzszPAykwrAUAMryrgiwAAAA="/>
  </w:docVars>
  <w:rsids>
    <w:rsidRoot w:val="00FE58C7"/>
    <w:rsid w:val="000C69B3"/>
    <w:rsid w:val="000D000C"/>
    <w:rsid w:val="001447A6"/>
    <w:rsid w:val="00147AF0"/>
    <w:rsid w:val="001F62C1"/>
    <w:rsid w:val="00307B97"/>
    <w:rsid w:val="00492753"/>
    <w:rsid w:val="004A5219"/>
    <w:rsid w:val="004F1C11"/>
    <w:rsid w:val="006C2EF3"/>
    <w:rsid w:val="009743B6"/>
    <w:rsid w:val="00AC3173"/>
    <w:rsid w:val="00BB0B76"/>
    <w:rsid w:val="00BF1011"/>
    <w:rsid w:val="00D97B83"/>
    <w:rsid w:val="00DD4C45"/>
    <w:rsid w:val="00E67DAD"/>
    <w:rsid w:val="00FC62A5"/>
    <w:rsid w:val="00FD5843"/>
    <w:rsid w:val="00FE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B6926"/>
  <w15:chartTrackingRefBased/>
  <w15:docId w15:val="{2447A7FD-DA1D-4363-A85E-A4AF32748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58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7B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7B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58C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D97B8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D97B8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Hosannah</dc:creator>
  <cp:keywords/>
  <dc:description/>
  <cp:lastModifiedBy>Brooke Hosannah</cp:lastModifiedBy>
  <cp:revision>4</cp:revision>
  <dcterms:created xsi:type="dcterms:W3CDTF">2017-10-26T05:18:00Z</dcterms:created>
  <dcterms:modified xsi:type="dcterms:W3CDTF">2017-10-26T05:57:00Z</dcterms:modified>
</cp:coreProperties>
</file>